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CN</w:t>
      </w:r>
      <w:r>
        <w:t xml:space="preserve"> </w:t>
      </w:r>
      <w:r>
        <w:t xml:space="preserve">Survey</w:t>
      </w:r>
      <w:r>
        <w:t xml:space="preserve"> </w:t>
      </w:r>
      <w:r>
        <w:t xml:space="preserve">-</w:t>
      </w:r>
      <w:r>
        <w:t xml:space="preserve"> </w:t>
      </w:r>
      <w:r>
        <w:t xml:space="preserve">2022</w:t>
      </w:r>
    </w:p>
    <w:p>
      <w:pPr>
        <w:pStyle w:val="Subtitle"/>
      </w:pPr>
      <w:r>
        <w:t xml:space="preserve">Associations</w:t>
      </w:r>
    </w:p>
    <w:p>
      <w:pPr>
        <w:pStyle w:val="Date"/>
      </w:pPr>
      <w:r>
        <w:t xml:space="preserve">July,</w:t>
      </w:r>
      <w:r>
        <w:t xml:space="preserve"> </w:t>
      </w:r>
      <w:r>
        <w:t xml:space="preserve">2023</w:t>
      </w:r>
    </w:p>
    <w:bookmarkStart w:id="20" w:name="X966191a6ecf877951eb95bf9340c1ed45aab0a0"/>
    <w:p>
      <w:pPr>
        <w:pStyle w:val="Heading2"/>
      </w:pPr>
      <w:r>
        <w:t xml:space="preserve">Association of</w:t>
      </w:r>
      <w:r>
        <w:t xml:space="preserve"> </w:t>
      </w:r>
      <w:r>
        <w:rPr>
          <w:rStyle w:val="VerbatimChar"/>
        </w:rPr>
        <w:t xml:space="preserve">C17. On the whole, how satisfied are you with your current job?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C18. Do you plan to leave your present nursing position?</w:t>
      </w:r>
    </w:p>
    <w:p>
      <w:pPr>
        <w:numPr>
          <w:ilvl w:val="0"/>
          <w:numId w:val="1001"/>
        </w:numPr>
        <w:pStyle w:val="Compact"/>
      </w:pPr>
      <w:r>
        <w:t xml:space="preserve">C17 with c18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 between Current Job Satisfaction and Intention to Leav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5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0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 the whole, how satisfied are you with your current job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3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7 (5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 (5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dis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dissatisfi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6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bookmarkEnd w:id="20"/>
    <w:bookmarkStart w:id="21" w:name="X95c2cb2ef8ee86ee7e76dde5fada3dea0e71ebc"/>
    <w:p>
      <w:pPr>
        <w:pStyle w:val="Heading2"/>
      </w:pPr>
      <w:r>
        <w:t xml:space="preserve">Association of Demographics Vs C17. On the whole, how satisfied are you with your current job?</w:t>
      </w:r>
    </w:p>
    <w:p>
      <w:pPr>
        <w:numPr>
          <w:ilvl w:val="0"/>
          <w:numId w:val="1002"/>
        </w:numPr>
        <w:pStyle w:val="Compact"/>
      </w:pPr>
      <w:r>
        <w:t xml:space="preserve">C17 with D1, D4, D5, D6, D7, D8, D9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between Demographics and Intention to Leav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 the whole, how satisfied are you with your current job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5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fer not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pos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Unit Mana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5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Bed Side Nu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2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Unit Educ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Other (please specif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7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total nursing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 (10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 (9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 (1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 (1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nursing experience in critical/intensive care un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9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 (10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 (8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 (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(Mix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3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5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l-Sur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4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on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6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Surg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6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 Surg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6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6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p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5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3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4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at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5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35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55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6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One-way ANOVA</w:t>
            </w:r>
          </w:p>
        </w:tc>
      </w:tr>
    </w:tbl>
    <w:p>
      <w:pPr>
        <w:pStyle w:val="FirstParagraph"/>
      </w:pPr>
    </w:p>
    <w:bookmarkEnd w:id="21"/>
    <w:bookmarkStart w:id="22" w:name="Xe2435155dcb4fda5f79e36c5bc7050283387af9"/>
    <w:p>
      <w:pPr>
        <w:pStyle w:val="Heading2"/>
      </w:pPr>
      <w:r>
        <w:t xml:space="preserve">Association of Demographics Vs C18. Do you plan to leave your present nursing position?</w:t>
      </w:r>
    </w:p>
    <w:p>
      <w:pPr>
        <w:numPr>
          <w:ilvl w:val="0"/>
          <w:numId w:val="1003"/>
        </w:numPr>
        <w:pStyle w:val="Compact"/>
      </w:pPr>
      <w:r>
        <w:t xml:space="preserve">C18 with D1, D4, D5, D6, D7, D8, D9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between Demographics and Intention to Leav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5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6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2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 (6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fer not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pos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Unit Mana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Bed Side Nu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9 (6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Unit Educ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Other (please specif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total nursing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 (1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 (10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 (9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nursing experience in critical/intensive care un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 (9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 (9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 (9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(Mix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7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l-Sur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6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on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Surg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 Surg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5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6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p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7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5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at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2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6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0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84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One-way ANOVA</w:t>
            </w:r>
          </w:p>
        </w:tc>
      </w:tr>
    </w:tbl>
    <w:bookmarkEnd w:id="22"/>
    <w:bookmarkStart w:id="29" w:name="X0803d105458a4bf4f0598e54a0a13017ce3c414"/>
    <w:p>
      <w:pPr>
        <w:pStyle w:val="Heading2"/>
      </w:pPr>
      <w:r>
        <w:t xml:space="preserve">Association of Demographics Vs C18a. How likely would each of the following be to influence you to reconsider your plans to leave your present position?</w:t>
      </w:r>
    </w:p>
    <w:p>
      <w:pPr>
        <w:numPr>
          <w:ilvl w:val="0"/>
          <w:numId w:val="1004"/>
        </w:numPr>
        <w:pStyle w:val="Compact"/>
      </w:pPr>
      <w:r>
        <w:t xml:space="preserve">C18a with D1, D4, D5, D6, D7, D8, D9</w:t>
      </w:r>
    </w:p>
    <w:p>
      <w:pPr>
        <w:pStyle w:val="FirstParagraph"/>
      </w:pPr>
      <w:r>
        <w:t xml:space="preserve">Responses to eleven (11) questions, were in the range of</w:t>
      </w:r>
      <w:r>
        <w:t xml:space="preserve"> </w:t>
      </w:r>
      <w:r>
        <w:rPr>
          <w:bCs/>
          <w:b/>
        </w:rPr>
        <w:t xml:space="preserve">Very likely, Somewhat likely, Not very likel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ot likely at all</w:t>
      </w:r>
      <w:r>
        <w:t xml:space="preserve">. The associations were performed on the event of response of</w:t>
      </w:r>
      <w:r>
        <w:t xml:space="preserve"> </w:t>
      </w:r>
      <w:r>
        <w:rPr>
          <w:bCs/>
          <w:b/>
        </w:rPr>
        <w:t xml:space="preserve">Very Likely</w:t>
      </w:r>
      <w:r>
        <w:t xml:space="preserve"> </w:t>
      </w:r>
      <w:r>
        <w:t xml:space="preserve">to be influenced by the said factor.</w:t>
      </w:r>
    </w:p>
    <w:p>
      <w:pPr>
        <w:pStyle w:val="BodyText"/>
      </w:pPr>
    </w:p>
    <w:bookmarkStart w:id="23" w:name="gender"/>
    <w:p>
      <w:pPr>
        <w:pStyle w:val="Heading3"/>
      </w:pPr>
      <w:r>
        <w:t xml:space="preserve">Gender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between Demographics and 'How likely would each of the following be to influence you to reconsider your plans to leave your present position?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likely to be influenced by: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fer not to answ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flexible schedul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4.0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34.4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.0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alary and benef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6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5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aut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3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(3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to influence decisions about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unit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3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4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4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adminis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 (4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4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for professiona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4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 (4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3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3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/better equipment and technology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3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3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meaningful recognition for my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4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3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(please specify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8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6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1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bookmarkEnd w:id="23"/>
    <w:bookmarkStart w:id="24" w:name="current-position"/>
    <w:p>
      <w:pPr>
        <w:pStyle w:val="Heading3"/>
      </w:pPr>
      <w:r>
        <w:t xml:space="preserve">Current position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between Demographics and 'How likely would each of the following be to influence you to reconsider your plans to leave your present position?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posi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likely to be influenced by: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Unit Manag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Bed Side Nur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Unit Educa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Other (please specif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flexible schedul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6.8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 (35.4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7.5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3.3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alary and benef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5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aut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to influence decisions about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unit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3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 (4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adminis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for professiona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 (4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4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3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/better equipment and technology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3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meaningful recognition for my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4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3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(please specify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25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bookmarkEnd w:id="24"/>
    <w:bookmarkStart w:id="25" w:name="place-of-current-work"/>
    <w:p>
      <w:pPr>
        <w:pStyle w:val="Heading3"/>
      </w:pPr>
      <w:r>
        <w:t xml:space="preserve">Place of current work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between Demographics and 'How likely would each of the following be to influence you to reconsider your plans to leave your present position?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3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current wor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likely to be influenced by: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al Practi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uc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nagem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  (Please specif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flexible schedul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 (34.9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8.9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6.1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6.4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alary and benef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 (5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5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aut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3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to influence decisions about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unit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3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5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adminis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4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for professiona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 (4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/better equipment and technology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meaningful recognition for my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3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4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(please specify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5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7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bookmarkEnd w:id="25"/>
    <w:bookmarkStart w:id="26" w:name="type-of-icu"/>
    <w:p>
      <w:pPr>
        <w:pStyle w:val="Heading3"/>
      </w:pPr>
      <w:r>
        <w:t xml:space="preserve">Type of ICU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between Demographics and 'How likely would each of the following be to influence you to reconsider your plans to leave your present position?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6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ICU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likely to be influenced by: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(Mix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cal-Surgic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rona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ac Surge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 Surge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flexible schedul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34.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2.1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5.5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42.2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6.3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6.1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alary and benef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5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7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5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5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6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aut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2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4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to influence decisions about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unit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3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 (4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6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5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adminis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4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5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for professiona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 (4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3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5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3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/better equipment and technology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meaningful recognition for my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6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4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(please specify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5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9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6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2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0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360" w:hRule="auto"/>
        </w:trPr>
        footer 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bookmarkEnd w:id="26"/>
    <w:bookmarkStart w:id="27" w:name="country"/>
    <w:p>
      <w:pPr>
        <w:pStyle w:val="Heading3"/>
      </w:pPr>
      <w:r>
        <w:t xml:space="preserve">Country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between Demographics and 'How likely would each of the following be to influence you to reconsider your plans to leave your present position?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likely to be influenced by: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pr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ai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3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oat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l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man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flexible schedul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4.4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46.7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30.9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6.7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29.2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alary and benef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5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6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6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aut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3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to influence decisions about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3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unit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4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4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5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5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3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adminis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4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for professiona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4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4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3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4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4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/better equipment and technology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3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meaningful recognition for my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4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4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2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(please specify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2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1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4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0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3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bookmarkEnd w:id="27"/>
    <w:bookmarkStart w:id="28" w:name="years-of-experience-nursing-icu"/>
    <w:p>
      <w:pPr>
        <w:pStyle w:val="Heading3"/>
      </w:pPr>
      <w:r>
        <w:t xml:space="preserve">Years of Experience (Nursing / ICU)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Correlation between  `How likely would each of the following be to influence you to reconsider your plans to leave your present position?` and `Years of Experience (Nursing / ICU)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relation with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elihood of influenced by: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total nursing experi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nursing experience in critical/intensive care unit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flexible scheduling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alary and benef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aut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to influence decisions about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unit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adminis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for professiona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/better equipment and technology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meaningful recognition for my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(please specify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: Spearman correlation coefficient (r)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* p &lt; 0.05, ** p &lt; 0.01 </w:t>
            </w:r>
          </w:p>
        </w:tc>
      </w:tr>
    </w:tbl>
    <w:bookmarkEnd w:id="28"/>
    <w:bookmarkEnd w:id="29"/>
    <w:bookmarkStart w:id="30" w:name="X4a5c6d273494e96f0a6a59d3dc37d4206e0fe39"/>
    <w:p>
      <w:pPr>
        <w:pStyle w:val="Heading2"/>
      </w:pPr>
      <w:r>
        <w:t xml:space="preserve">Associations A1, A3, A5, A 6 with C17. On the whole, how satisfied are you with your current job?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ow satisfied are you with your current job' and ' Implementation of HWE standards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 the whole, how satisfied are you with your current job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your unit implemented any Healthy Work Environment Standards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5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2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st begin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6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on the 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4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5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y impl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6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no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5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your Organization implemented any Healthy Work Environment Standard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5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st begin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6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on the 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4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5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y impl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5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no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5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pendent of your present job how satisfied are you with being a registered nurs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4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 (4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6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dis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dis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would you describe the quality of care for patients in your uni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3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5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5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5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2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51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7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8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30"/>
    <w:bookmarkStart w:id="31" w:name="Xb3126cda57bba0b82b67eae6ee6eebd7b5815d2"/>
    <w:p>
      <w:pPr>
        <w:pStyle w:val="Heading2"/>
      </w:pPr>
      <w:r>
        <w:t xml:space="preserve">Associations of A1, A3, A5, A 6 with C18. Do you plan to leave your present nursing position?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Intention to leave' and ' Implementation of HWE standards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5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your unit implemented any Healthy Work Environment Standards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st begin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on the 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y impl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8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no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7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your Organization implemented any Healthy Work Environment Standard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5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st begin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6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on the 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7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y impl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8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no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2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6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pendent of your present job how satisfied are you with being a registered nurs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 (7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6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dis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3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dis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would you describe the quality of care for patients in your uni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7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 (6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5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7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56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31"/>
    <w:bookmarkStart w:id="34" w:name="section-b-with-c17-c18"/>
    <w:p>
      <w:pPr>
        <w:pStyle w:val="Heading2"/>
      </w:pPr>
      <w:r>
        <w:t xml:space="preserve">Section B with C17, C18</w:t>
      </w:r>
    </w:p>
    <w:p>
      <w:pPr>
        <w:pStyle w:val="FirstParagraph"/>
      </w:pPr>
    </w:p>
    <w:bookmarkStart w:id="32" w:name="X91703cdc83cca64af2472ea3fb466fc226b75ce"/>
    <w:p>
      <w:pPr>
        <w:pStyle w:val="Heading3"/>
      </w:pPr>
      <w:r>
        <w:t xml:space="preserve">C17</w:t>
      </w:r>
      <w:r>
        <w:t xml:space="preserve"> </w:t>
      </w:r>
      <w:r>
        <w:t xml:space="preserve">“</w:t>
      </w:r>
      <w:r>
        <w:t xml:space="preserve">On the whole, how satisfied are you with your current job?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Organisa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Organisation' and 'How satisfied are you with your current job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 the whole, how satisfied are you with your current job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Organis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6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0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Unit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Unit' and 'How satisfied are you with your current job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 the whole, how satisfied are you with your current job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Uni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6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(0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p>
      <w:pPr>
        <w:pStyle w:val="FirstParagraph"/>
      </w:pPr>
    </w:p>
    <w:bookmarkEnd w:id="32"/>
    <w:bookmarkStart w:id="33" w:name="X617d39f6dff6fa9920d582217097f3d5c22b2e9"/>
    <w:p>
      <w:pPr>
        <w:pStyle w:val="Heading3"/>
      </w:pPr>
      <w:r>
        <w:t xml:space="preserve">C18</w:t>
      </w:r>
      <w:r>
        <w:t xml:space="preserve"> </w:t>
      </w:r>
      <w:r>
        <w:t xml:space="preserve">“</w:t>
      </w:r>
      <w:r>
        <w:t xml:space="preserve">Do you plan to leave your present nursing position?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Organisa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Organisation' and 'Do you plan to leave your present nursing position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Organis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Unit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Unit' and 'Do you plan to leave your present nursing position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5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Uni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bookmarkEnd w:id="33"/>
    <w:bookmarkEnd w:id="34"/>
    <w:bookmarkStart w:id="38" w:name="section-b-with-a1-a2-a3"/>
    <w:p>
      <w:pPr>
        <w:pStyle w:val="Heading2"/>
      </w:pPr>
      <w:r>
        <w:t xml:space="preserve">Section B with A1, A2, A3,</w:t>
      </w:r>
    </w:p>
    <w:bookmarkStart w:id="35" w:name="Xf50d7128ef815ed7dbba6b0bbed73062e1d3761"/>
    <w:p>
      <w:pPr>
        <w:pStyle w:val="Heading3"/>
      </w:pPr>
      <w:r>
        <w:t xml:space="preserve">A1. Independent of your present job how satisfied are you with being a registered nurse?</w:t>
      </w:r>
    </w:p>
    <w:p>
      <w:pPr>
        <w:numPr>
          <w:ilvl w:val="0"/>
          <w:numId w:val="1009"/>
        </w:numPr>
        <w:pStyle w:val="Compact"/>
      </w:pPr>
      <w:r>
        <w:t xml:space="preserve">Organisa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Organisation' and 'Independent of your present job how satisfied are you with being a registered nurse?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pendent of your present job how satisfied are you with being a registered nurse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Organis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Unit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Unit' and 'Independent of your present job how satisfied are you with being a registered nurse?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pendent of your present job how satisfied are you with being a registered nurse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Uni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bookmarkEnd w:id="35"/>
    <w:bookmarkStart w:id="36" w:name="Xa4b9165b6ec6e9a2e5599ed183f06733ab86ece"/>
    <w:p>
      <w:pPr>
        <w:pStyle w:val="Heading3"/>
      </w:pPr>
      <w:r>
        <w:t xml:space="preserve">A2. How likely are you to advice a qualified individual to pursue a career in Nursing?</w:t>
      </w:r>
    </w:p>
    <w:p>
      <w:pPr>
        <w:numPr>
          <w:ilvl w:val="0"/>
          <w:numId w:val="1011"/>
        </w:numPr>
        <w:pStyle w:val="Compact"/>
      </w:pPr>
      <w:r>
        <w:t xml:space="preserve">Organisa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Organisation' and 'How likely are you to advice a qualified individual to pursue a career in Nursing?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likely are you to advice a qualified individual to pursue a career in Nursing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Organis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finitely woul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8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y woul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y would n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finitely would n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Unit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Unit' and 'How likely are you to advice a qualified individual to pursue a career in Nursing?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likely are you to advice a qualified individual to pursue a career in Nursing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Uni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finitely woul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8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y woul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y would n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finitely would n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bookmarkEnd w:id="36"/>
    <w:bookmarkStart w:id="37" w:name="Xb3bf86e3f4bb9918b92e4dd0deb02a9df1592c9"/>
    <w:p>
      <w:pPr>
        <w:pStyle w:val="Heading3"/>
      </w:pPr>
      <w:r>
        <w:t xml:space="preserve">A3. How would you describe the quality of care for patients in your unit?</w:t>
      </w:r>
    </w:p>
    <w:p>
      <w:pPr>
        <w:numPr>
          <w:ilvl w:val="0"/>
          <w:numId w:val="1013"/>
        </w:numPr>
        <w:pStyle w:val="Compact"/>
      </w:pPr>
      <w:r>
        <w:t xml:space="preserve">Organisa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Organisation' and 'How would you describe the quality of care for patients in your unit?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would you describe the quality of care for patients in your unit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Organis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cell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oo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i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Unit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Unit' and 'How would you describe the quality of care for patients in your unit?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would you describe the quality of care for patients in your unit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Uni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cell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oo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i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bookmarkEnd w:id="37"/>
    <w:bookmarkEnd w:id="38"/>
    <w:bookmarkStart w:id="41" w:name="c18-with-c4-c5-c14-c15-c16"/>
    <w:p>
      <w:pPr>
        <w:pStyle w:val="Heading2"/>
      </w:pPr>
      <w:r>
        <w:t xml:space="preserve">C18 with C4, C5, C14, C15, C16,</w:t>
      </w:r>
    </w:p>
    <w:bookmarkStart w:id="39" w:name="c4-c5-c14-c16and-intention-to-leave"/>
    <w:p>
      <w:pPr>
        <w:pStyle w:val="Heading3"/>
      </w:pPr>
      <w:r>
        <w:t xml:space="preserve">C4, C5, C14, C16,and Intention to leav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Intention to leave' and ' ... 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5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0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 what extent, in your work as a nurse do you experience moral distress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Frequent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uent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2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3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7 (4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4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4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Rar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2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 regard to staffing for your unit how often do you have the right number of registered nurses with the right knowledge and skill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than 25% of the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 (2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ween 25-49% of the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2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75% of the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2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 (2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than 75% of the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the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8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 what degree do you agree with the statement?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"My organization values my health and safety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ly a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 (3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 (4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4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ly disa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1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 what extent are you evaluated on how well you contribute to a healthy work environment for you and your colleague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ys a major part in my eval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2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ys a substantial part in my eval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4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 (4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ys a minor part in my eval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ys no part in my evalu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20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5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5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7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FirstParagraph"/>
      </w:pPr>
    </w:p>
    <w:bookmarkEnd w:id="39"/>
    <w:bookmarkStart w:id="40" w:name="c15.-work-done-and-intention-to-leave"/>
    <w:p>
      <w:pPr>
        <w:pStyle w:val="Heading3"/>
      </w:pPr>
      <w:r>
        <w:t xml:space="preserve">C15. Work Done and</w:t>
      </w:r>
      <w:r>
        <w:t xml:space="preserve"> </w:t>
      </w:r>
      <w:r>
        <w:rPr>
          <w:rStyle w:val="VerbatimChar"/>
        </w:rPr>
        <w:t xml:space="preserve">Intention to leave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Intention to leave' and 'At the end of a typical shift, to what degree do you get the following work done?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 the end of a typical shift, to what degree do you get the following work done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0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 care (medications, procedures, monitoring etc.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74% 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-9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3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3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3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9 (5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4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 (5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forting/Talking with pati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 (2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74% 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2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2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-9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3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 (1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veloping or updating care pl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74% 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2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2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-9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 (2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3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 (3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ring patients and families for disch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74% 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2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-9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3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2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aching patients or fam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74% 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-9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3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 of work don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17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2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2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19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CN Survey - 2022</dc:title>
  <dc:creator/>
  <cp:keywords/>
  <dcterms:created xsi:type="dcterms:W3CDTF">2023-07-30T09:39:52Z</dcterms:created>
  <dcterms:modified xsi:type="dcterms:W3CDTF">2023-07-30T09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, 2023</vt:lpwstr>
  </property>
  <property fmtid="{D5CDD505-2E9C-101B-9397-08002B2CF9AE}" pid="3" name="output">
    <vt:lpwstr/>
  </property>
  <property fmtid="{D5CDD505-2E9C-101B-9397-08002B2CF9AE}" pid="4" name="subtitle">
    <vt:lpwstr>Associations</vt:lpwstr>
  </property>
</Properties>
</file>